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8095"/>
      </w:tblGrid>
      <w:tr w:rsidR="0061782C" w:rsidTr="00795BF2">
        <w:trPr>
          <w:trHeight w:val="1250"/>
        </w:trPr>
        <w:tc>
          <w:tcPr>
            <w:tcW w:w="1255" w:type="dxa"/>
          </w:tcPr>
          <w:p w:rsidR="0061782C" w:rsidRDefault="00C40530" w:rsidP="00C40530">
            <w:pPr>
              <w:pStyle w:val="NoSpacing"/>
              <w:jc w:val="center"/>
            </w:pPr>
            <w:r>
              <w:rPr>
                <w:noProof/>
                <w:lang w:eastAsia="zh-CN"/>
              </w:rPr>
              <w:drawing>
                <wp:inline distT="0" distB="0" distL="0" distR="0" wp14:anchorId="435AE8CE">
                  <wp:extent cx="595734" cy="7524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5734" cy="7524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95" w:type="dxa"/>
          </w:tcPr>
          <w:p w:rsidR="0028247D" w:rsidRPr="0028247D" w:rsidRDefault="007402AF" w:rsidP="007F04C1">
            <w:pPr>
              <w:pStyle w:val="NoSpacing"/>
              <w:rPr>
                <w:rFonts w:cs="Times New Roman"/>
                <w:sz w:val="44"/>
              </w:rPr>
            </w:pPr>
            <w:r>
              <w:rPr>
                <w:rFonts w:cs="Times New Roman"/>
                <w:sz w:val="44"/>
              </w:rPr>
              <w:t>Assignment 4</w:t>
            </w:r>
          </w:p>
          <w:p w:rsidR="00EB660D" w:rsidRPr="0028247D" w:rsidRDefault="00470B07" w:rsidP="00EB660D">
            <w:pPr>
              <w:pStyle w:val="NoSpacing"/>
              <w:rPr>
                <w:rFonts w:cs="Times New Roman"/>
              </w:rPr>
            </w:pPr>
            <w:r>
              <w:rPr>
                <w:rFonts w:cs="Times New Roman"/>
              </w:rPr>
              <w:t xml:space="preserve">Topic: </w:t>
            </w:r>
            <w:r w:rsidR="0046765E">
              <w:rPr>
                <w:rFonts w:cs="Times New Roman"/>
              </w:rPr>
              <w:t>Partially complete but working feature(s) of your p</w:t>
            </w:r>
            <w:r w:rsidR="007402AF">
              <w:rPr>
                <w:rFonts w:cs="Times New Roman"/>
              </w:rPr>
              <w:t xml:space="preserve">roject  </w:t>
            </w:r>
          </w:p>
          <w:p w:rsidR="00D97E84" w:rsidRPr="00416B6B" w:rsidRDefault="00FA0EE1" w:rsidP="00567D26">
            <w:pPr>
              <w:pStyle w:val="NoSpacing"/>
              <w:rPr>
                <w:sz w:val="28"/>
              </w:rPr>
            </w:pPr>
            <w:r w:rsidRPr="00416B6B">
              <w:rPr>
                <w:rFonts w:cs="Times New Roman"/>
              </w:rPr>
              <w:t>Due:</w:t>
            </w:r>
            <w:r w:rsidRPr="00416B6B">
              <w:t xml:space="preserve"> </w:t>
            </w:r>
            <w:r w:rsidR="00D5377B">
              <w:t>April 27,</w:t>
            </w:r>
            <w:r w:rsidR="002571D8">
              <w:t xml:space="preserve"> 2017</w:t>
            </w:r>
          </w:p>
        </w:tc>
      </w:tr>
    </w:tbl>
    <w:p w:rsidR="00791B84" w:rsidRDefault="00791B84" w:rsidP="0061782C">
      <w:pPr>
        <w:pStyle w:val="NoSpacing"/>
      </w:pPr>
    </w:p>
    <w:p w:rsidR="00F07719" w:rsidRDefault="00787C3C" w:rsidP="007F4117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 xml:space="preserve">Overview – </w:t>
      </w:r>
      <w:r w:rsidR="00BA0CE0">
        <w:rPr>
          <w:b/>
        </w:rPr>
        <w:t>Project Feature(s) as an Assignment</w:t>
      </w:r>
    </w:p>
    <w:p w:rsidR="00F07719" w:rsidRPr="00277602" w:rsidRDefault="00F07719" w:rsidP="00AD15D5">
      <w:pPr>
        <w:pStyle w:val="NoSpacing"/>
        <w:rPr>
          <w:b/>
          <w:sz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464EC" w:rsidTr="00833EDC">
        <w:tc>
          <w:tcPr>
            <w:tcW w:w="9350" w:type="dxa"/>
          </w:tcPr>
          <w:p w:rsidR="00D464EC" w:rsidRPr="002D47A1" w:rsidRDefault="007C2365" w:rsidP="00D35707">
            <w:pPr>
              <w:pStyle w:val="NoSpacing"/>
              <w:jc w:val="both"/>
            </w:pPr>
            <w:r>
              <w:t xml:space="preserve">You will have to bring your partially complete project that has at least </w:t>
            </w:r>
            <w:r w:rsidR="007A1632">
              <w:t>one</w:t>
            </w:r>
            <w:r>
              <w:t xml:space="preserve"> of the planned features implemented. </w:t>
            </w:r>
            <w:r w:rsidR="000B1CD4">
              <w:t>You can define the</w:t>
            </w:r>
            <w:r w:rsidR="004513E5">
              <w:t xml:space="preserve"> features</w:t>
            </w:r>
            <w:r w:rsidR="0047289B">
              <w:t xml:space="preserve"> as you like</w:t>
            </w:r>
            <w:r w:rsidR="004513E5">
              <w:t xml:space="preserve">. </w:t>
            </w:r>
            <w:r>
              <w:t xml:space="preserve">You will </w:t>
            </w:r>
            <w:r w:rsidR="0047289B">
              <w:t xml:space="preserve">have to </w:t>
            </w:r>
            <w:r>
              <w:t>demonstrate th</w:t>
            </w:r>
            <w:r w:rsidR="00864BDC">
              <w:t>at feature(s) to the instructor</w:t>
            </w:r>
            <w:r>
              <w:t xml:space="preserve"> (in class, by 4:45 PM)</w:t>
            </w:r>
            <w:r w:rsidR="009B5AF9">
              <w:t>,</w:t>
            </w:r>
            <w:r>
              <w:t xml:space="preserve"> </w:t>
            </w:r>
            <w:r w:rsidR="002538C4">
              <w:t>and fill out the following form and upload this document (in PDF)</w:t>
            </w:r>
            <w:r>
              <w:t xml:space="preserve"> to Sakai (online, by 11:55 PM)</w:t>
            </w:r>
            <w:r w:rsidR="002D47A1">
              <w:t>.</w:t>
            </w:r>
            <w:r w:rsidR="00036E5C">
              <w:t xml:space="preserve"> Note that the points </w:t>
            </w:r>
            <w:r w:rsidR="006F3990">
              <w:t>earned in</w:t>
            </w:r>
            <w:r w:rsidR="00036E5C">
              <w:t xml:space="preserve"> this assignm</w:t>
            </w:r>
            <w:r w:rsidR="00BB1A2A">
              <w:t xml:space="preserve">ent are not part of the </w:t>
            </w:r>
            <w:r w:rsidR="004E4E80">
              <w:t xml:space="preserve">final </w:t>
            </w:r>
            <w:r w:rsidR="00BB1A2A">
              <w:t>pr</w:t>
            </w:r>
            <w:r w:rsidR="000E7DB2">
              <w:t>oject; this is an independent assign</w:t>
            </w:r>
            <w:r w:rsidR="002538C4">
              <w:t>ment</w:t>
            </w:r>
            <w:r w:rsidR="000E7DB2">
              <w:t>.</w:t>
            </w:r>
            <w:r w:rsidR="009B5AF9">
              <w:t xml:space="preserve"> Each s</w:t>
            </w:r>
            <w:r w:rsidR="00D35707">
              <w:t>tudent has to fill-</w:t>
            </w:r>
            <w:r w:rsidR="009B5AF9">
              <w:t>out</w:t>
            </w:r>
            <w:r w:rsidR="00D35707">
              <w:t xml:space="preserve"> and upload</w:t>
            </w:r>
            <w:r w:rsidR="009B5AF9">
              <w:t xml:space="preserve"> this form </w:t>
            </w:r>
            <w:r w:rsidR="00D35707">
              <w:t xml:space="preserve">individually </w:t>
            </w:r>
            <w:r w:rsidR="009B5AF9">
              <w:t>(even if it is a group project).</w:t>
            </w:r>
            <w:r w:rsidR="000E7DB2">
              <w:t xml:space="preserve"> </w:t>
            </w:r>
            <w:r w:rsidR="00BB1A2A">
              <w:t xml:space="preserve"> </w:t>
            </w:r>
            <w:r w:rsidR="002D47A1">
              <w:t xml:space="preserve"> </w:t>
            </w:r>
            <w:r w:rsidR="00834E82">
              <w:t xml:space="preserve"> </w:t>
            </w:r>
          </w:p>
        </w:tc>
      </w:tr>
    </w:tbl>
    <w:p w:rsidR="00EB1A00" w:rsidRPr="001A004B" w:rsidRDefault="00EB1A00" w:rsidP="00D35707">
      <w:pPr>
        <w:pStyle w:val="NoSpacing"/>
        <w:rPr>
          <w:b/>
          <w:sz w:val="16"/>
        </w:rPr>
      </w:pPr>
    </w:p>
    <w:p w:rsidR="00D118BA" w:rsidRDefault="00291507" w:rsidP="00D118BA">
      <w:pPr>
        <w:pStyle w:val="NoSpacing"/>
        <w:numPr>
          <w:ilvl w:val="0"/>
          <w:numId w:val="1"/>
        </w:numPr>
        <w:rPr>
          <w:b/>
        </w:rPr>
      </w:pPr>
      <w:r>
        <w:rPr>
          <w:b/>
        </w:rPr>
        <w:t>Project Features and Status</w:t>
      </w:r>
      <w:r w:rsidR="008A5C74">
        <w:rPr>
          <w:b/>
        </w:rPr>
        <w:t xml:space="preserve"> –</w:t>
      </w:r>
      <w:r w:rsidR="004027EE">
        <w:rPr>
          <w:b/>
        </w:rPr>
        <w:t xml:space="preserve"> 2</w:t>
      </w:r>
      <w:r w:rsidR="008A5C74">
        <w:rPr>
          <w:b/>
        </w:rPr>
        <w:t>0 pt.</w:t>
      </w:r>
    </w:p>
    <w:p w:rsidR="00D44015" w:rsidRDefault="00D44015" w:rsidP="00D44015">
      <w:pPr>
        <w:pStyle w:val="NoSpacing"/>
        <w:rPr>
          <w:b/>
        </w:rPr>
      </w:pPr>
    </w:p>
    <w:p w:rsidR="00D44015" w:rsidRDefault="00D44015" w:rsidP="00D44015">
      <w:pPr>
        <w:pStyle w:val="NoSpacing"/>
        <w:rPr>
          <w:b/>
        </w:rPr>
      </w:pPr>
      <w:r>
        <w:rPr>
          <w:b/>
        </w:rPr>
        <w:t xml:space="preserve">Project Titl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1BAC" w:rsidTr="00D71BAC">
        <w:tc>
          <w:tcPr>
            <w:tcW w:w="9350" w:type="dxa"/>
          </w:tcPr>
          <w:p w:rsidR="00D71BAC" w:rsidRDefault="00276711" w:rsidP="00D44015">
            <w:pPr>
              <w:pStyle w:val="NoSpacing"/>
              <w:rPr>
                <w:b/>
              </w:rPr>
            </w:pPr>
            <w:r>
              <w:rPr>
                <w:b/>
              </w:rPr>
              <w:t>DanceDanceConvolution</w:t>
            </w:r>
          </w:p>
        </w:tc>
      </w:tr>
    </w:tbl>
    <w:p w:rsidR="002F1B76" w:rsidRDefault="002F1B76" w:rsidP="00D44015">
      <w:pPr>
        <w:pStyle w:val="NoSpacing"/>
        <w:rPr>
          <w:b/>
        </w:rPr>
      </w:pPr>
    </w:p>
    <w:p w:rsidR="002F1B76" w:rsidRDefault="002F1B76" w:rsidP="00D44015">
      <w:pPr>
        <w:pStyle w:val="NoSpacing"/>
        <w:rPr>
          <w:b/>
        </w:rPr>
      </w:pPr>
      <w:r>
        <w:rPr>
          <w:b/>
        </w:rPr>
        <w:t>Project Brief Description (2 lines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1BAC" w:rsidTr="00D71BAC">
        <w:tc>
          <w:tcPr>
            <w:tcW w:w="9350" w:type="dxa"/>
          </w:tcPr>
          <w:p w:rsidR="00276711" w:rsidRDefault="00276711" w:rsidP="00D44015">
            <w:pPr>
              <w:pStyle w:val="NoSpacing"/>
              <w:rPr>
                <w:b/>
              </w:rPr>
            </w:pPr>
          </w:p>
          <w:p w:rsidR="00276711" w:rsidRDefault="00276711" w:rsidP="00D44015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We aim to develop a music video app mimicking “DanceDanceConvolution”. </w:t>
            </w:r>
          </w:p>
          <w:p w:rsidR="00D71BAC" w:rsidRDefault="00276711" w:rsidP="00D44015">
            <w:pPr>
              <w:pStyle w:val="NoSpacing"/>
              <w:rPr>
                <w:b/>
              </w:rPr>
            </w:pPr>
            <w:r>
              <w:rPr>
                <w:b/>
              </w:rPr>
              <w:t>We use phone cameras to read players’ movement and use state-of-the-art convolutional neural network (thus the name “DanceDanceConvolution”) to infer their actual action.</w:t>
            </w:r>
          </w:p>
          <w:p w:rsidR="00D71BAC" w:rsidRDefault="00D71BAC" w:rsidP="00D44015">
            <w:pPr>
              <w:pStyle w:val="NoSpacing"/>
              <w:rPr>
                <w:b/>
              </w:rPr>
            </w:pPr>
          </w:p>
        </w:tc>
      </w:tr>
    </w:tbl>
    <w:p w:rsidR="00D840A8" w:rsidRPr="00D118BA" w:rsidRDefault="00D840A8" w:rsidP="00D44015">
      <w:pPr>
        <w:pStyle w:val="NoSpacing"/>
        <w:rPr>
          <w:b/>
        </w:rPr>
      </w:pPr>
    </w:p>
    <w:p w:rsidR="00B27AB5" w:rsidRPr="0084755D" w:rsidRDefault="003D7AAD" w:rsidP="00D118BA">
      <w:pPr>
        <w:pStyle w:val="NoSpacing"/>
        <w:rPr>
          <w:b/>
        </w:rPr>
      </w:pPr>
      <w:r>
        <w:rPr>
          <w:b/>
        </w:rPr>
        <w:t xml:space="preserve">Project </w:t>
      </w:r>
      <w:r w:rsidR="00D71BAC" w:rsidRPr="0084755D">
        <w:rPr>
          <w:b/>
        </w:rPr>
        <w:t>Status: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05"/>
        <w:gridCol w:w="498"/>
        <w:gridCol w:w="1732"/>
        <w:gridCol w:w="1743"/>
        <w:gridCol w:w="772"/>
      </w:tblGrid>
      <w:tr w:rsidR="00DD5427" w:rsidRPr="00C34D34" w:rsidTr="00DD54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5" w:type="dxa"/>
          </w:tcPr>
          <w:p w:rsidR="00DD5427" w:rsidRPr="00C34D34" w:rsidRDefault="00DD5427" w:rsidP="00540517">
            <w:pPr>
              <w:pStyle w:val="NoSpacing"/>
              <w:jc w:val="both"/>
              <w:rPr>
                <w:b w:val="0"/>
              </w:rPr>
            </w:pPr>
            <w:r>
              <w:t>Feature (be descriptive)</w:t>
            </w:r>
          </w:p>
        </w:tc>
        <w:tc>
          <w:tcPr>
            <w:tcW w:w="498" w:type="dxa"/>
          </w:tcPr>
          <w:p w:rsidR="00DD5427" w:rsidRPr="00C34D34" w:rsidRDefault="00DD5427" w:rsidP="00D118BA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Pts</w:t>
            </w:r>
          </w:p>
        </w:tc>
        <w:tc>
          <w:tcPr>
            <w:tcW w:w="1732" w:type="dxa"/>
          </w:tcPr>
          <w:p w:rsidR="00DD5427" w:rsidRPr="00BF44B8" w:rsidRDefault="00DD5427" w:rsidP="00D118BA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F44B8">
              <w:t xml:space="preserve">% Completed </w:t>
            </w:r>
          </w:p>
        </w:tc>
        <w:tc>
          <w:tcPr>
            <w:tcW w:w="1743" w:type="dxa"/>
          </w:tcPr>
          <w:p w:rsidR="00DD5427" w:rsidRPr="00BF44B8" w:rsidRDefault="00DD5427" w:rsidP="009E2848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ho’s in Charge</w:t>
            </w:r>
          </w:p>
        </w:tc>
        <w:tc>
          <w:tcPr>
            <w:tcW w:w="772" w:type="dxa"/>
          </w:tcPr>
          <w:p w:rsidR="00DD5427" w:rsidRPr="00BF44B8" w:rsidRDefault="00DD5427" w:rsidP="009E2848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F44B8">
              <w:t>Grade</w:t>
            </w:r>
            <w:r w:rsidRPr="00BF44B8">
              <w:rPr>
                <w:sz w:val="14"/>
              </w:rPr>
              <w:t xml:space="preserve"> (TA only)</w:t>
            </w:r>
          </w:p>
        </w:tc>
      </w:tr>
      <w:tr w:rsidR="00DD5427" w:rsidTr="00DD54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5" w:type="dxa"/>
          </w:tcPr>
          <w:p w:rsidR="00DD5427" w:rsidRPr="00157E9B" w:rsidRDefault="00276711" w:rsidP="00997433">
            <w:pPr>
              <w:pStyle w:val="NoSpacing"/>
              <w:numPr>
                <w:ilvl w:val="0"/>
                <w:numId w:val="4"/>
              </w:numPr>
              <w:jc w:val="both"/>
              <w:rPr>
                <w:sz w:val="20"/>
              </w:rPr>
            </w:pPr>
            <w:r>
              <w:rPr>
                <w:sz w:val="20"/>
              </w:rPr>
              <w:t>Live camera preview</w:t>
            </w:r>
          </w:p>
          <w:p w:rsidR="00DD5427" w:rsidRPr="00157E9B" w:rsidRDefault="00DD5427" w:rsidP="00997433">
            <w:pPr>
              <w:pStyle w:val="NoSpacing"/>
              <w:ind w:left="360"/>
              <w:jc w:val="both"/>
              <w:rPr>
                <w:sz w:val="20"/>
              </w:rPr>
            </w:pPr>
            <w:r w:rsidRPr="00157E9B">
              <w:rPr>
                <w:sz w:val="20"/>
              </w:rPr>
              <w:t xml:space="preserve"> </w:t>
            </w:r>
          </w:p>
        </w:tc>
        <w:tc>
          <w:tcPr>
            <w:tcW w:w="498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</w:t>
            </w:r>
            <w:r w:rsidR="00DD5427">
              <w:rPr>
                <w:sz w:val="20"/>
              </w:rPr>
              <w:t>0</w:t>
            </w:r>
          </w:p>
        </w:tc>
        <w:tc>
          <w:tcPr>
            <w:tcW w:w="1732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0</w:t>
            </w:r>
          </w:p>
        </w:tc>
        <w:tc>
          <w:tcPr>
            <w:tcW w:w="1743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Ke Wang</w:t>
            </w:r>
          </w:p>
        </w:tc>
        <w:tc>
          <w:tcPr>
            <w:tcW w:w="772" w:type="dxa"/>
          </w:tcPr>
          <w:p w:rsidR="00DD5427" w:rsidRPr="00157E9B" w:rsidRDefault="00DD5427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D5427" w:rsidTr="00DD54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5" w:type="dxa"/>
          </w:tcPr>
          <w:p w:rsidR="00DD5427" w:rsidRPr="00157E9B" w:rsidRDefault="00276711" w:rsidP="00276711">
            <w:pPr>
              <w:pStyle w:val="NoSpacing"/>
              <w:numPr>
                <w:ilvl w:val="0"/>
                <w:numId w:val="4"/>
              </w:numPr>
              <w:jc w:val="both"/>
              <w:rPr>
                <w:sz w:val="20"/>
              </w:rPr>
            </w:pPr>
            <w:r>
              <w:rPr>
                <w:sz w:val="20"/>
              </w:rPr>
              <w:t>Raw camera data preprocessing (YUV-&gt;RGB) in native C++ code</w:t>
            </w:r>
          </w:p>
        </w:tc>
        <w:tc>
          <w:tcPr>
            <w:tcW w:w="498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1732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0</w:t>
            </w:r>
          </w:p>
        </w:tc>
        <w:tc>
          <w:tcPr>
            <w:tcW w:w="1743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Ke Wang</w:t>
            </w:r>
          </w:p>
        </w:tc>
        <w:tc>
          <w:tcPr>
            <w:tcW w:w="772" w:type="dxa"/>
          </w:tcPr>
          <w:p w:rsidR="00DD5427" w:rsidRPr="00157E9B" w:rsidRDefault="00DD5427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D5427" w:rsidTr="00DD54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5" w:type="dxa"/>
          </w:tcPr>
          <w:p w:rsidR="00DD5427" w:rsidRPr="00157E9B" w:rsidRDefault="00276711" w:rsidP="00276711">
            <w:pPr>
              <w:pStyle w:val="NoSpacing"/>
              <w:numPr>
                <w:ilvl w:val="0"/>
                <w:numId w:val="4"/>
              </w:numPr>
              <w:jc w:val="both"/>
              <w:rPr>
                <w:sz w:val="20"/>
              </w:rPr>
            </w:pPr>
            <w:r>
              <w:rPr>
                <w:sz w:val="20"/>
              </w:rPr>
              <w:t>Cross-build TensorFlow inference engine for ARM architecture and deploy on Android</w:t>
            </w:r>
          </w:p>
        </w:tc>
        <w:tc>
          <w:tcPr>
            <w:tcW w:w="498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1732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0</w:t>
            </w:r>
          </w:p>
        </w:tc>
        <w:tc>
          <w:tcPr>
            <w:tcW w:w="1743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Ke Wang</w:t>
            </w:r>
          </w:p>
        </w:tc>
        <w:tc>
          <w:tcPr>
            <w:tcW w:w="772" w:type="dxa"/>
          </w:tcPr>
          <w:p w:rsidR="00DD5427" w:rsidRPr="00157E9B" w:rsidRDefault="00DD5427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D5427" w:rsidTr="00DD54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5" w:type="dxa"/>
          </w:tcPr>
          <w:p w:rsidR="00DD5427" w:rsidRPr="00157E9B" w:rsidRDefault="00276711" w:rsidP="00276711">
            <w:pPr>
              <w:pStyle w:val="NoSpacing"/>
              <w:numPr>
                <w:ilvl w:val="0"/>
                <w:numId w:val="4"/>
              </w:numPr>
              <w:jc w:val="both"/>
              <w:rPr>
                <w:sz w:val="20"/>
              </w:rPr>
            </w:pPr>
            <w:r>
              <w:rPr>
                <w:sz w:val="20"/>
              </w:rPr>
              <w:t>Training CNN on desktop GPU and converting to mobile CPU</w:t>
            </w:r>
          </w:p>
        </w:tc>
        <w:tc>
          <w:tcPr>
            <w:tcW w:w="498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1732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0</w:t>
            </w:r>
          </w:p>
        </w:tc>
        <w:tc>
          <w:tcPr>
            <w:tcW w:w="1743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Ke Wang</w:t>
            </w:r>
          </w:p>
        </w:tc>
        <w:tc>
          <w:tcPr>
            <w:tcW w:w="772" w:type="dxa"/>
          </w:tcPr>
          <w:p w:rsidR="00DD5427" w:rsidRPr="00157E9B" w:rsidRDefault="00DD5427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D5427" w:rsidTr="00DD54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5" w:type="dxa"/>
          </w:tcPr>
          <w:p w:rsidR="00DD5427" w:rsidRPr="00157E9B" w:rsidRDefault="00276711" w:rsidP="00276711">
            <w:pPr>
              <w:pStyle w:val="NoSpacing"/>
              <w:numPr>
                <w:ilvl w:val="0"/>
                <w:numId w:val="4"/>
              </w:numPr>
              <w:jc w:val="both"/>
              <w:rPr>
                <w:sz w:val="20"/>
              </w:rPr>
            </w:pPr>
            <w:r>
              <w:rPr>
                <w:sz w:val="20"/>
              </w:rPr>
              <w:t>Neural network architecture customization and optimization</w:t>
            </w:r>
          </w:p>
        </w:tc>
        <w:tc>
          <w:tcPr>
            <w:tcW w:w="498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1732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100</w:t>
            </w:r>
          </w:p>
        </w:tc>
        <w:tc>
          <w:tcPr>
            <w:tcW w:w="1743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Ke Wang</w:t>
            </w:r>
          </w:p>
        </w:tc>
        <w:tc>
          <w:tcPr>
            <w:tcW w:w="772" w:type="dxa"/>
          </w:tcPr>
          <w:p w:rsidR="00DD5427" w:rsidRPr="00157E9B" w:rsidRDefault="00DD5427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DD5427" w:rsidTr="00DD54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5" w:type="dxa"/>
          </w:tcPr>
          <w:p w:rsidR="00DD5427" w:rsidRDefault="00190932" w:rsidP="00997433">
            <w:pPr>
              <w:pStyle w:val="NoSpacing"/>
              <w:numPr>
                <w:ilvl w:val="0"/>
                <w:numId w:val="4"/>
              </w:numPr>
              <w:jc w:val="both"/>
              <w:rPr>
                <w:sz w:val="20"/>
              </w:rPr>
            </w:pPr>
            <w:r>
              <w:rPr>
                <w:sz w:val="20"/>
              </w:rPr>
              <w:t>…</w:t>
            </w:r>
          </w:p>
          <w:p w:rsidR="00DD5427" w:rsidRDefault="00DD5427" w:rsidP="00EF48D7">
            <w:pPr>
              <w:pStyle w:val="NoSpacing"/>
              <w:ind w:left="360"/>
              <w:jc w:val="both"/>
              <w:rPr>
                <w:sz w:val="20"/>
              </w:rPr>
            </w:pPr>
          </w:p>
        </w:tc>
        <w:tc>
          <w:tcPr>
            <w:tcW w:w="498" w:type="dxa"/>
          </w:tcPr>
          <w:p w:rsidR="00DD5427" w:rsidRPr="00157E9B" w:rsidRDefault="00DD5427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X</w:t>
            </w:r>
          </w:p>
        </w:tc>
        <w:tc>
          <w:tcPr>
            <w:tcW w:w="1732" w:type="dxa"/>
          </w:tcPr>
          <w:p w:rsidR="00DD5427" w:rsidRPr="00157E9B" w:rsidRDefault="00DD5427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3" w:type="dxa"/>
          </w:tcPr>
          <w:p w:rsidR="00DD5427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Zhen Wei</w:t>
            </w:r>
          </w:p>
        </w:tc>
        <w:tc>
          <w:tcPr>
            <w:tcW w:w="772" w:type="dxa"/>
          </w:tcPr>
          <w:p w:rsidR="00DD5427" w:rsidRPr="00157E9B" w:rsidRDefault="00DD5427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276711" w:rsidTr="005B75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5" w:type="dxa"/>
          </w:tcPr>
          <w:p w:rsidR="00276711" w:rsidRDefault="00276711" w:rsidP="005B7599">
            <w:pPr>
              <w:pStyle w:val="NoSpacing"/>
              <w:numPr>
                <w:ilvl w:val="0"/>
                <w:numId w:val="4"/>
              </w:numPr>
              <w:jc w:val="both"/>
              <w:rPr>
                <w:sz w:val="20"/>
              </w:rPr>
            </w:pPr>
          </w:p>
        </w:tc>
        <w:tc>
          <w:tcPr>
            <w:tcW w:w="498" w:type="dxa"/>
          </w:tcPr>
          <w:p w:rsidR="00276711" w:rsidRDefault="00276711" w:rsidP="005B759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32" w:type="dxa"/>
          </w:tcPr>
          <w:p w:rsidR="00276711" w:rsidRPr="00157E9B" w:rsidRDefault="00276711" w:rsidP="005B759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3" w:type="dxa"/>
          </w:tcPr>
          <w:p w:rsidR="00276711" w:rsidRDefault="00276711" w:rsidP="005B759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772" w:type="dxa"/>
          </w:tcPr>
          <w:p w:rsidR="00276711" w:rsidRPr="00157E9B" w:rsidRDefault="00276711" w:rsidP="005B759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276711" w:rsidTr="005B75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5" w:type="dxa"/>
          </w:tcPr>
          <w:p w:rsidR="00276711" w:rsidRDefault="00276711" w:rsidP="005B7599">
            <w:pPr>
              <w:pStyle w:val="NoSpacing"/>
              <w:numPr>
                <w:ilvl w:val="0"/>
                <w:numId w:val="4"/>
              </w:numPr>
              <w:jc w:val="both"/>
              <w:rPr>
                <w:sz w:val="20"/>
              </w:rPr>
            </w:pPr>
          </w:p>
        </w:tc>
        <w:tc>
          <w:tcPr>
            <w:tcW w:w="498" w:type="dxa"/>
          </w:tcPr>
          <w:p w:rsidR="00276711" w:rsidRDefault="00276711" w:rsidP="005B759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32" w:type="dxa"/>
          </w:tcPr>
          <w:p w:rsidR="00276711" w:rsidRPr="00157E9B" w:rsidRDefault="00276711" w:rsidP="005B759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3" w:type="dxa"/>
          </w:tcPr>
          <w:p w:rsidR="00276711" w:rsidRDefault="00276711" w:rsidP="005B759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772" w:type="dxa"/>
          </w:tcPr>
          <w:p w:rsidR="00276711" w:rsidRPr="00157E9B" w:rsidRDefault="00276711" w:rsidP="005B759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276711" w:rsidTr="005B75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5" w:type="dxa"/>
          </w:tcPr>
          <w:p w:rsidR="00276711" w:rsidRDefault="00276711" w:rsidP="005B7599">
            <w:pPr>
              <w:pStyle w:val="NoSpacing"/>
              <w:numPr>
                <w:ilvl w:val="0"/>
                <w:numId w:val="4"/>
              </w:numPr>
              <w:jc w:val="both"/>
              <w:rPr>
                <w:sz w:val="20"/>
              </w:rPr>
            </w:pPr>
          </w:p>
        </w:tc>
        <w:tc>
          <w:tcPr>
            <w:tcW w:w="498" w:type="dxa"/>
          </w:tcPr>
          <w:p w:rsidR="00276711" w:rsidRDefault="00276711" w:rsidP="005B759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32" w:type="dxa"/>
          </w:tcPr>
          <w:p w:rsidR="00276711" w:rsidRPr="00157E9B" w:rsidRDefault="00276711" w:rsidP="005B759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3" w:type="dxa"/>
          </w:tcPr>
          <w:p w:rsidR="00276711" w:rsidRDefault="00276711" w:rsidP="005B759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772" w:type="dxa"/>
          </w:tcPr>
          <w:p w:rsidR="00276711" w:rsidRPr="00157E9B" w:rsidRDefault="00276711" w:rsidP="005B759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276711" w:rsidTr="00DD54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5" w:type="dxa"/>
          </w:tcPr>
          <w:p w:rsidR="00276711" w:rsidRDefault="00276711" w:rsidP="00997433">
            <w:pPr>
              <w:pStyle w:val="NoSpacing"/>
              <w:numPr>
                <w:ilvl w:val="0"/>
                <w:numId w:val="4"/>
              </w:numPr>
              <w:jc w:val="both"/>
              <w:rPr>
                <w:sz w:val="20"/>
              </w:rPr>
            </w:pPr>
          </w:p>
        </w:tc>
        <w:tc>
          <w:tcPr>
            <w:tcW w:w="498" w:type="dxa"/>
          </w:tcPr>
          <w:p w:rsidR="00276711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32" w:type="dxa"/>
          </w:tcPr>
          <w:p w:rsidR="00276711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43" w:type="dxa"/>
          </w:tcPr>
          <w:p w:rsidR="00276711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772" w:type="dxa"/>
          </w:tcPr>
          <w:p w:rsidR="00276711" w:rsidRPr="00157E9B" w:rsidRDefault="00276711" w:rsidP="009974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</w:tbl>
    <w:p w:rsidR="00EB1A00" w:rsidRDefault="00EB1A00" w:rsidP="009E2848">
      <w:pPr>
        <w:pStyle w:val="NoSpacing"/>
      </w:pPr>
    </w:p>
    <w:p w:rsidR="005D6733" w:rsidRPr="007A570B" w:rsidRDefault="007A570B" w:rsidP="009E2848">
      <w:pPr>
        <w:pStyle w:val="NoSpacing"/>
        <w:numPr>
          <w:ilvl w:val="0"/>
          <w:numId w:val="1"/>
        </w:numPr>
      </w:pPr>
      <w:r>
        <w:rPr>
          <w:b/>
        </w:rPr>
        <w:t>Group Member Information</w:t>
      </w:r>
    </w:p>
    <w:p w:rsidR="007A570B" w:rsidRDefault="007A570B" w:rsidP="007A570B">
      <w:pPr>
        <w:pStyle w:val="NoSpacing"/>
      </w:pPr>
      <w:r>
        <w:t>Our project is done by two graduate students. We list our info here:</w:t>
      </w:r>
    </w:p>
    <w:p w:rsidR="0028556D" w:rsidRDefault="0028556D" w:rsidP="007A570B">
      <w:pPr>
        <w:pStyle w:val="NoSpacing"/>
        <w:numPr>
          <w:ilvl w:val="1"/>
          <w:numId w:val="1"/>
        </w:numPr>
      </w:pPr>
      <w:r>
        <w:t>Zhen Wei, PID [</w:t>
      </w:r>
      <w:bookmarkStart w:id="0" w:name="_GoBack"/>
      <w:r w:rsidRPr="0028556D">
        <w:rPr>
          <w:b/>
        </w:rPr>
        <w:t>FILL YOUR PID HERE</w:t>
      </w:r>
      <w:bookmarkEnd w:id="0"/>
      <w:r>
        <w:t xml:space="preserve">], </w:t>
      </w:r>
      <w:hyperlink r:id="rId9" w:history="1">
        <w:r w:rsidRPr="00747CA0">
          <w:rPr>
            <w:rStyle w:val="Hyperlink"/>
          </w:rPr>
          <w:t>zhenni@cs.unc.edu</w:t>
        </w:r>
      </w:hyperlink>
    </w:p>
    <w:p w:rsidR="007A570B" w:rsidRPr="007A570B" w:rsidRDefault="0028556D" w:rsidP="007A570B">
      <w:pPr>
        <w:pStyle w:val="NoSpacing"/>
        <w:numPr>
          <w:ilvl w:val="1"/>
          <w:numId w:val="1"/>
        </w:numPr>
      </w:pPr>
      <w:r>
        <w:lastRenderedPageBreak/>
        <w:t xml:space="preserve">Ke Wang, PID 720352175, </w:t>
      </w:r>
      <w:hyperlink r:id="rId10" w:history="1">
        <w:r w:rsidRPr="00747CA0">
          <w:rPr>
            <w:rStyle w:val="Hyperlink"/>
          </w:rPr>
          <w:t>kewang@cs.unc.edu</w:t>
        </w:r>
      </w:hyperlink>
    </w:p>
    <w:sectPr w:rsidR="007A570B" w:rsidRPr="007A5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72D0" w:rsidRDefault="009772D0" w:rsidP="00882FD2">
      <w:pPr>
        <w:spacing w:after="0" w:line="240" w:lineRule="auto"/>
      </w:pPr>
      <w:r>
        <w:separator/>
      </w:r>
    </w:p>
  </w:endnote>
  <w:endnote w:type="continuationSeparator" w:id="0">
    <w:p w:rsidR="009772D0" w:rsidRDefault="009772D0" w:rsidP="00882F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72D0" w:rsidRDefault="009772D0" w:rsidP="00882FD2">
      <w:pPr>
        <w:spacing w:after="0" w:line="240" w:lineRule="auto"/>
      </w:pPr>
      <w:r>
        <w:separator/>
      </w:r>
    </w:p>
  </w:footnote>
  <w:footnote w:type="continuationSeparator" w:id="0">
    <w:p w:rsidR="009772D0" w:rsidRDefault="009772D0" w:rsidP="00882F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2FD2" w:rsidRPr="00882FD2" w:rsidRDefault="00882FD2">
    <w:pPr>
      <w:pStyle w:val="Header"/>
      <w:rPr>
        <w:b/>
      </w:rPr>
    </w:pPr>
    <w:r>
      <w:rPr>
        <w:b/>
      </w:rPr>
      <w:t xml:space="preserve">Student Name, </w:t>
    </w:r>
    <w:r w:rsidRPr="00882FD2">
      <w:rPr>
        <w:b/>
      </w:rPr>
      <w:t>PID</w:t>
    </w:r>
    <w:r>
      <w:rPr>
        <w:b/>
      </w:rPr>
      <w:t>, and course number</w:t>
    </w:r>
    <w:r w:rsidRPr="00882FD2">
      <w:rPr>
        <w:b/>
      </w:rPr>
      <w:t xml:space="preserve">: </w:t>
    </w:r>
  </w:p>
  <w:p w:rsidR="00882FD2" w:rsidRDefault="00882F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D5646F"/>
    <w:multiLevelType w:val="hybridMultilevel"/>
    <w:tmpl w:val="A59CB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73B7C"/>
    <w:multiLevelType w:val="hybridMultilevel"/>
    <w:tmpl w:val="8DB4D3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0940718"/>
    <w:multiLevelType w:val="hybridMultilevel"/>
    <w:tmpl w:val="830AA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8CE2600"/>
    <w:multiLevelType w:val="hybridMultilevel"/>
    <w:tmpl w:val="6A141C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2F17AE6"/>
    <w:multiLevelType w:val="hybridMultilevel"/>
    <w:tmpl w:val="411E68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NDYzNjQ3sLAwNTFS0lEKTi0uzszPAykwqgUAfn6HUSwAAAA="/>
  </w:docVars>
  <w:rsids>
    <w:rsidRoot w:val="00CD71C3"/>
    <w:rsid w:val="00000033"/>
    <w:rsid w:val="00001D05"/>
    <w:rsid w:val="0000261C"/>
    <w:rsid w:val="00006F5A"/>
    <w:rsid w:val="0001050A"/>
    <w:rsid w:val="00015027"/>
    <w:rsid w:val="0001776A"/>
    <w:rsid w:val="000225AA"/>
    <w:rsid w:val="00025EE3"/>
    <w:rsid w:val="00034274"/>
    <w:rsid w:val="00035911"/>
    <w:rsid w:val="00035B72"/>
    <w:rsid w:val="00036E5C"/>
    <w:rsid w:val="0004438D"/>
    <w:rsid w:val="00044EC2"/>
    <w:rsid w:val="0005168F"/>
    <w:rsid w:val="0008646A"/>
    <w:rsid w:val="00091919"/>
    <w:rsid w:val="000A0547"/>
    <w:rsid w:val="000A263D"/>
    <w:rsid w:val="000B1B14"/>
    <w:rsid w:val="000B1CD4"/>
    <w:rsid w:val="000C5327"/>
    <w:rsid w:val="000D10D5"/>
    <w:rsid w:val="000D7A55"/>
    <w:rsid w:val="000E7DB2"/>
    <w:rsid w:val="000F0E17"/>
    <w:rsid w:val="000F179E"/>
    <w:rsid w:val="001061E8"/>
    <w:rsid w:val="00106AEC"/>
    <w:rsid w:val="00112DC9"/>
    <w:rsid w:val="00116436"/>
    <w:rsid w:val="00122245"/>
    <w:rsid w:val="00125250"/>
    <w:rsid w:val="00125D2D"/>
    <w:rsid w:val="00133D18"/>
    <w:rsid w:val="001345FB"/>
    <w:rsid w:val="001349E5"/>
    <w:rsid w:val="00156B64"/>
    <w:rsid w:val="0015757A"/>
    <w:rsid w:val="00157E9B"/>
    <w:rsid w:val="00161706"/>
    <w:rsid w:val="00165780"/>
    <w:rsid w:val="001670C6"/>
    <w:rsid w:val="00171AB2"/>
    <w:rsid w:val="00174A4F"/>
    <w:rsid w:val="00180AF4"/>
    <w:rsid w:val="00184290"/>
    <w:rsid w:val="00190932"/>
    <w:rsid w:val="001920A6"/>
    <w:rsid w:val="00193B96"/>
    <w:rsid w:val="001A004B"/>
    <w:rsid w:val="001A2BD3"/>
    <w:rsid w:val="001A35C9"/>
    <w:rsid w:val="001B6B37"/>
    <w:rsid w:val="001C3A50"/>
    <w:rsid w:val="001C57F5"/>
    <w:rsid w:val="001E535C"/>
    <w:rsid w:val="001F15A7"/>
    <w:rsid w:val="001F28AF"/>
    <w:rsid w:val="001F389B"/>
    <w:rsid w:val="00205EBB"/>
    <w:rsid w:val="00206620"/>
    <w:rsid w:val="0022195E"/>
    <w:rsid w:val="002238A5"/>
    <w:rsid w:val="00227CF1"/>
    <w:rsid w:val="00230473"/>
    <w:rsid w:val="00235EFC"/>
    <w:rsid w:val="002452AB"/>
    <w:rsid w:val="00245871"/>
    <w:rsid w:val="002538C4"/>
    <w:rsid w:val="0025566F"/>
    <w:rsid w:val="002571D8"/>
    <w:rsid w:val="002621C4"/>
    <w:rsid w:val="00273D7A"/>
    <w:rsid w:val="00276711"/>
    <w:rsid w:val="00276CD8"/>
    <w:rsid w:val="00277602"/>
    <w:rsid w:val="0028247D"/>
    <w:rsid w:val="0028556D"/>
    <w:rsid w:val="002866E0"/>
    <w:rsid w:val="00291507"/>
    <w:rsid w:val="00293834"/>
    <w:rsid w:val="002B0E80"/>
    <w:rsid w:val="002B2F44"/>
    <w:rsid w:val="002C1B61"/>
    <w:rsid w:val="002D1CA5"/>
    <w:rsid w:val="002D2C70"/>
    <w:rsid w:val="002D47A1"/>
    <w:rsid w:val="002E3F52"/>
    <w:rsid w:val="002F0106"/>
    <w:rsid w:val="002F0896"/>
    <w:rsid w:val="002F1B76"/>
    <w:rsid w:val="002F2E20"/>
    <w:rsid w:val="002F72A4"/>
    <w:rsid w:val="00334F2C"/>
    <w:rsid w:val="003453D3"/>
    <w:rsid w:val="0035453F"/>
    <w:rsid w:val="00357210"/>
    <w:rsid w:val="0036568E"/>
    <w:rsid w:val="003677DE"/>
    <w:rsid w:val="0037005B"/>
    <w:rsid w:val="00375B0E"/>
    <w:rsid w:val="00393F6C"/>
    <w:rsid w:val="003A3CB1"/>
    <w:rsid w:val="003A7623"/>
    <w:rsid w:val="003B5DBF"/>
    <w:rsid w:val="003D7AAD"/>
    <w:rsid w:val="003D7EBF"/>
    <w:rsid w:val="003E1E57"/>
    <w:rsid w:val="003F03E2"/>
    <w:rsid w:val="003F2DA7"/>
    <w:rsid w:val="003F47D8"/>
    <w:rsid w:val="003F4F35"/>
    <w:rsid w:val="003F57E6"/>
    <w:rsid w:val="003F7E0A"/>
    <w:rsid w:val="004027EE"/>
    <w:rsid w:val="0041266A"/>
    <w:rsid w:val="00415630"/>
    <w:rsid w:val="00416B6B"/>
    <w:rsid w:val="004220CA"/>
    <w:rsid w:val="0042439C"/>
    <w:rsid w:val="0043417D"/>
    <w:rsid w:val="00442789"/>
    <w:rsid w:val="0044762F"/>
    <w:rsid w:val="004513E5"/>
    <w:rsid w:val="00452C08"/>
    <w:rsid w:val="004624A8"/>
    <w:rsid w:val="0046765E"/>
    <w:rsid w:val="00470B07"/>
    <w:rsid w:val="0047289B"/>
    <w:rsid w:val="004730FF"/>
    <w:rsid w:val="00473658"/>
    <w:rsid w:val="004966A7"/>
    <w:rsid w:val="004A224A"/>
    <w:rsid w:val="004A4C7E"/>
    <w:rsid w:val="004B0D83"/>
    <w:rsid w:val="004B7C30"/>
    <w:rsid w:val="004C6263"/>
    <w:rsid w:val="004C72F7"/>
    <w:rsid w:val="004D16EB"/>
    <w:rsid w:val="004D4AAD"/>
    <w:rsid w:val="004D541A"/>
    <w:rsid w:val="004D6B64"/>
    <w:rsid w:val="004E3487"/>
    <w:rsid w:val="004E4E80"/>
    <w:rsid w:val="00506FC7"/>
    <w:rsid w:val="005112CF"/>
    <w:rsid w:val="00520A23"/>
    <w:rsid w:val="00533633"/>
    <w:rsid w:val="00540517"/>
    <w:rsid w:val="00542762"/>
    <w:rsid w:val="0054673C"/>
    <w:rsid w:val="0056175B"/>
    <w:rsid w:val="00565BB0"/>
    <w:rsid w:val="00567D26"/>
    <w:rsid w:val="0058315A"/>
    <w:rsid w:val="005851E2"/>
    <w:rsid w:val="00591718"/>
    <w:rsid w:val="005952DC"/>
    <w:rsid w:val="005C0D5A"/>
    <w:rsid w:val="005D55AE"/>
    <w:rsid w:val="005D6733"/>
    <w:rsid w:val="005E3E42"/>
    <w:rsid w:val="005E6504"/>
    <w:rsid w:val="005F28D0"/>
    <w:rsid w:val="005F65CE"/>
    <w:rsid w:val="00600DC6"/>
    <w:rsid w:val="0061109D"/>
    <w:rsid w:val="0061438B"/>
    <w:rsid w:val="0061782C"/>
    <w:rsid w:val="006210F9"/>
    <w:rsid w:val="006301C0"/>
    <w:rsid w:val="00656B23"/>
    <w:rsid w:val="006734AC"/>
    <w:rsid w:val="00681EA5"/>
    <w:rsid w:val="00684148"/>
    <w:rsid w:val="00691BC1"/>
    <w:rsid w:val="006A1946"/>
    <w:rsid w:val="006C6149"/>
    <w:rsid w:val="006C6D95"/>
    <w:rsid w:val="006D1C44"/>
    <w:rsid w:val="006D2208"/>
    <w:rsid w:val="006D4860"/>
    <w:rsid w:val="006E1FFB"/>
    <w:rsid w:val="006E2680"/>
    <w:rsid w:val="006F0E90"/>
    <w:rsid w:val="006F3990"/>
    <w:rsid w:val="00702581"/>
    <w:rsid w:val="00704DDD"/>
    <w:rsid w:val="0073156D"/>
    <w:rsid w:val="0073229B"/>
    <w:rsid w:val="007402AF"/>
    <w:rsid w:val="00740BDC"/>
    <w:rsid w:val="0074242B"/>
    <w:rsid w:val="00744FC2"/>
    <w:rsid w:val="0075343B"/>
    <w:rsid w:val="00786511"/>
    <w:rsid w:val="00787C3C"/>
    <w:rsid w:val="007912F4"/>
    <w:rsid w:val="00791B84"/>
    <w:rsid w:val="00794D20"/>
    <w:rsid w:val="00795BF2"/>
    <w:rsid w:val="007A1632"/>
    <w:rsid w:val="007A570B"/>
    <w:rsid w:val="007B2D2A"/>
    <w:rsid w:val="007C0F50"/>
    <w:rsid w:val="007C2365"/>
    <w:rsid w:val="007D69E7"/>
    <w:rsid w:val="007F04C1"/>
    <w:rsid w:val="007F14B5"/>
    <w:rsid w:val="007F4117"/>
    <w:rsid w:val="007F734A"/>
    <w:rsid w:val="00800F47"/>
    <w:rsid w:val="00805BCC"/>
    <w:rsid w:val="00815D2E"/>
    <w:rsid w:val="0082163B"/>
    <w:rsid w:val="0082524C"/>
    <w:rsid w:val="00831D14"/>
    <w:rsid w:val="00833EDC"/>
    <w:rsid w:val="00834E82"/>
    <w:rsid w:val="0084755D"/>
    <w:rsid w:val="00850FCE"/>
    <w:rsid w:val="008575E7"/>
    <w:rsid w:val="00857B16"/>
    <w:rsid w:val="00864BDC"/>
    <w:rsid w:val="00867D9C"/>
    <w:rsid w:val="00882FD2"/>
    <w:rsid w:val="0088513C"/>
    <w:rsid w:val="00892D49"/>
    <w:rsid w:val="008A5C74"/>
    <w:rsid w:val="008A73C7"/>
    <w:rsid w:val="008B13CF"/>
    <w:rsid w:val="008B5416"/>
    <w:rsid w:val="008C3F65"/>
    <w:rsid w:val="008F13C6"/>
    <w:rsid w:val="008F4173"/>
    <w:rsid w:val="008F7575"/>
    <w:rsid w:val="0090219C"/>
    <w:rsid w:val="0090462C"/>
    <w:rsid w:val="00907261"/>
    <w:rsid w:val="00917505"/>
    <w:rsid w:val="00917BE1"/>
    <w:rsid w:val="00932BE3"/>
    <w:rsid w:val="0093504C"/>
    <w:rsid w:val="00954B6C"/>
    <w:rsid w:val="00962438"/>
    <w:rsid w:val="009663E2"/>
    <w:rsid w:val="00974A44"/>
    <w:rsid w:val="009772D0"/>
    <w:rsid w:val="009779BB"/>
    <w:rsid w:val="0098445D"/>
    <w:rsid w:val="009850D7"/>
    <w:rsid w:val="009904B2"/>
    <w:rsid w:val="00995337"/>
    <w:rsid w:val="00997433"/>
    <w:rsid w:val="009A5BB2"/>
    <w:rsid w:val="009A7CE7"/>
    <w:rsid w:val="009B1B4D"/>
    <w:rsid w:val="009B5AF9"/>
    <w:rsid w:val="009E146C"/>
    <w:rsid w:val="009E2848"/>
    <w:rsid w:val="009F19D7"/>
    <w:rsid w:val="009F25AE"/>
    <w:rsid w:val="009F5F78"/>
    <w:rsid w:val="00A07754"/>
    <w:rsid w:val="00A10D7D"/>
    <w:rsid w:val="00A218A0"/>
    <w:rsid w:val="00A37CF3"/>
    <w:rsid w:val="00A46572"/>
    <w:rsid w:val="00A51868"/>
    <w:rsid w:val="00A539D0"/>
    <w:rsid w:val="00A5732E"/>
    <w:rsid w:val="00A83FFC"/>
    <w:rsid w:val="00A85843"/>
    <w:rsid w:val="00A96673"/>
    <w:rsid w:val="00AA17D4"/>
    <w:rsid w:val="00AA1EAD"/>
    <w:rsid w:val="00AB26C2"/>
    <w:rsid w:val="00AB6E77"/>
    <w:rsid w:val="00AB7176"/>
    <w:rsid w:val="00AC45A2"/>
    <w:rsid w:val="00AD15D5"/>
    <w:rsid w:val="00AD25EB"/>
    <w:rsid w:val="00AD2D34"/>
    <w:rsid w:val="00AD7514"/>
    <w:rsid w:val="00AE0982"/>
    <w:rsid w:val="00B026AE"/>
    <w:rsid w:val="00B202B6"/>
    <w:rsid w:val="00B252B4"/>
    <w:rsid w:val="00B270DD"/>
    <w:rsid w:val="00B27AB5"/>
    <w:rsid w:val="00B3261A"/>
    <w:rsid w:val="00B40843"/>
    <w:rsid w:val="00B40F03"/>
    <w:rsid w:val="00B462B7"/>
    <w:rsid w:val="00B509B2"/>
    <w:rsid w:val="00B70957"/>
    <w:rsid w:val="00B727D6"/>
    <w:rsid w:val="00B72B3B"/>
    <w:rsid w:val="00B73019"/>
    <w:rsid w:val="00B741A6"/>
    <w:rsid w:val="00B8285B"/>
    <w:rsid w:val="00B90126"/>
    <w:rsid w:val="00B933AE"/>
    <w:rsid w:val="00B9635A"/>
    <w:rsid w:val="00BA092C"/>
    <w:rsid w:val="00BA0CE0"/>
    <w:rsid w:val="00BA41C9"/>
    <w:rsid w:val="00BB1A2A"/>
    <w:rsid w:val="00BD5F00"/>
    <w:rsid w:val="00BE2E06"/>
    <w:rsid w:val="00BE4AAB"/>
    <w:rsid w:val="00BE5678"/>
    <w:rsid w:val="00BF44B8"/>
    <w:rsid w:val="00BF5D86"/>
    <w:rsid w:val="00C037DC"/>
    <w:rsid w:val="00C0448E"/>
    <w:rsid w:val="00C054E2"/>
    <w:rsid w:val="00C070B1"/>
    <w:rsid w:val="00C1736F"/>
    <w:rsid w:val="00C203F8"/>
    <w:rsid w:val="00C246E2"/>
    <w:rsid w:val="00C26B5F"/>
    <w:rsid w:val="00C305FC"/>
    <w:rsid w:val="00C33D06"/>
    <w:rsid w:val="00C34D34"/>
    <w:rsid w:val="00C40530"/>
    <w:rsid w:val="00C4727B"/>
    <w:rsid w:val="00C6152E"/>
    <w:rsid w:val="00C6345B"/>
    <w:rsid w:val="00C637EA"/>
    <w:rsid w:val="00C63D54"/>
    <w:rsid w:val="00C904AF"/>
    <w:rsid w:val="00CA2AAE"/>
    <w:rsid w:val="00CA6E5E"/>
    <w:rsid w:val="00CB3C5D"/>
    <w:rsid w:val="00CD1E41"/>
    <w:rsid w:val="00CD6304"/>
    <w:rsid w:val="00CD6EFF"/>
    <w:rsid w:val="00CD71C3"/>
    <w:rsid w:val="00CD7720"/>
    <w:rsid w:val="00CD7D3A"/>
    <w:rsid w:val="00CE1EA0"/>
    <w:rsid w:val="00CE2ADF"/>
    <w:rsid w:val="00CE74D6"/>
    <w:rsid w:val="00CF096D"/>
    <w:rsid w:val="00D043A6"/>
    <w:rsid w:val="00D043D8"/>
    <w:rsid w:val="00D11123"/>
    <w:rsid w:val="00D118BA"/>
    <w:rsid w:val="00D21024"/>
    <w:rsid w:val="00D35707"/>
    <w:rsid w:val="00D44015"/>
    <w:rsid w:val="00D444AD"/>
    <w:rsid w:val="00D464EC"/>
    <w:rsid w:val="00D5377B"/>
    <w:rsid w:val="00D55E68"/>
    <w:rsid w:val="00D56C0E"/>
    <w:rsid w:val="00D57ED8"/>
    <w:rsid w:val="00D71067"/>
    <w:rsid w:val="00D71BAC"/>
    <w:rsid w:val="00D80C0A"/>
    <w:rsid w:val="00D83263"/>
    <w:rsid w:val="00D840A8"/>
    <w:rsid w:val="00D90B29"/>
    <w:rsid w:val="00D9463E"/>
    <w:rsid w:val="00D97E84"/>
    <w:rsid w:val="00DB089B"/>
    <w:rsid w:val="00DC490E"/>
    <w:rsid w:val="00DD5427"/>
    <w:rsid w:val="00DE02C9"/>
    <w:rsid w:val="00E11A7D"/>
    <w:rsid w:val="00E17493"/>
    <w:rsid w:val="00E25F1B"/>
    <w:rsid w:val="00E267E8"/>
    <w:rsid w:val="00E27539"/>
    <w:rsid w:val="00E345AE"/>
    <w:rsid w:val="00E348C8"/>
    <w:rsid w:val="00E3726E"/>
    <w:rsid w:val="00E419B8"/>
    <w:rsid w:val="00E50D69"/>
    <w:rsid w:val="00E53683"/>
    <w:rsid w:val="00E60543"/>
    <w:rsid w:val="00E62705"/>
    <w:rsid w:val="00E67EF7"/>
    <w:rsid w:val="00E8146E"/>
    <w:rsid w:val="00E8149F"/>
    <w:rsid w:val="00E834A9"/>
    <w:rsid w:val="00EB1A00"/>
    <w:rsid w:val="00EB31B9"/>
    <w:rsid w:val="00EB660D"/>
    <w:rsid w:val="00EC2088"/>
    <w:rsid w:val="00EC75ED"/>
    <w:rsid w:val="00ED2C05"/>
    <w:rsid w:val="00ED2D4B"/>
    <w:rsid w:val="00EE25D0"/>
    <w:rsid w:val="00EF1C25"/>
    <w:rsid w:val="00EF48D7"/>
    <w:rsid w:val="00EF6522"/>
    <w:rsid w:val="00F0317B"/>
    <w:rsid w:val="00F03925"/>
    <w:rsid w:val="00F03BCE"/>
    <w:rsid w:val="00F062C9"/>
    <w:rsid w:val="00F07719"/>
    <w:rsid w:val="00F07BB7"/>
    <w:rsid w:val="00F13BB5"/>
    <w:rsid w:val="00F16D5C"/>
    <w:rsid w:val="00F17488"/>
    <w:rsid w:val="00F22E4F"/>
    <w:rsid w:val="00F26B86"/>
    <w:rsid w:val="00F31AE3"/>
    <w:rsid w:val="00F4129D"/>
    <w:rsid w:val="00F450B0"/>
    <w:rsid w:val="00F552BB"/>
    <w:rsid w:val="00F630F7"/>
    <w:rsid w:val="00F65316"/>
    <w:rsid w:val="00F705BA"/>
    <w:rsid w:val="00F74F1E"/>
    <w:rsid w:val="00F75E11"/>
    <w:rsid w:val="00F90C94"/>
    <w:rsid w:val="00F93B7F"/>
    <w:rsid w:val="00F94433"/>
    <w:rsid w:val="00F97BC1"/>
    <w:rsid w:val="00FA0C36"/>
    <w:rsid w:val="00FA0EE1"/>
    <w:rsid w:val="00FA759C"/>
    <w:rsid w:val="00FD170E"/>
    <w:rsid w:val="00FE79A7"/>
    <w:rsid w:val="00FF3869"/>
    <w:rsid w:val="00FF3EE0"/>
    <w:rsid w:val="00FF419A"/>
    <w:rsid w:val="00FF5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CEF7D"/>
  <w15:chartTrackingRefBased/>
  <w15:docId w15:val="{2C82CCA1-8E40-47AE-9A4B-188BCEA9A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1782C"/>
    <w:pPr>
      <w:spacing w:after="0" w:line="240" w:lineRule="auto"/>
    </w:pPr>
  </w:style>
  <w:style w:type="table" w:styleId="TableGrid">
    <w:name w:val="Table Grid"/>
    <w:basedOn w:val="TableNormal"/>
    <w:uiPriority w:val="39"/>
    <w:rsid w:val="00617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E3726E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E372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E372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E372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5">
    <w:name w:val="Grid Table 4 Accent 5"/>
    <w:basedOn w:val="TableNormal"/>
    <w:uiPriority w:val="49"/>
    <w:rsid w:val="00E3726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1Light">
    <w:name w:val="Grid Table 1 Light"/>
    <w:basedOn w:val="TableNormal"/>
    <w:uiPriority w:val="46"/>
    <w:rsid w:val="00E267E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025EE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82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FD2"/>
  </w:style>
  <w:style w:type="paragraph" w:styleId="Footer">
    <w:name w:val="footer"/>
    <w:basedOn w:val="Normal"/>
    <w:link w:val="FooterChar"/>
    <w:uiPriority w:val="99"/>
    <w:unhideWhenUsed/>
    <w:rsid w:val="00882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FD2"/>
  </w:style>
  <w:style w:type="character" w:styleId="Hyperlink">
    <w:name w:val="Hyperlink"/>
    <w:basedOn w:val="DefaultParagraphFont"/>
    <w:uiPriority w:val="99"/>
    <w:unhideWhenUsed/>
    <w:rsid w:val="0028556D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8556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kewang@cs.unc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henni@cs.un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B68631-0862-43A4-A789-C91E5EA74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pel Hill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jon</dc:creator>
  <cp:keywords/>
  <dc:description/>
  <cp:lastModifiedBy>Wang, Ke</cp:lastModifiedBy>
  <cp:revision>441</cp:revision>
  <cp:lastPrinted>2016-02-08T15:00:00Z</cp:lastPrinted>
  <dcterms:created xsi:type="dcterms:W3CDTF">2016-01-08T01:28:00Z</dcterms:created>
  <dcterms:modified xsi:type="dcterms:W3CDTF">2017-04-26T13:58:00Z</dcterms:modified>
</cp:coreProperties>
</file>